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่าบอกว่ามี วันนี้ครูจะสร้างความตื่นเต้นให้นะลูก วันนี้ที่เราได้เรียนไป ในเรื่องของเลขยกกำลังนะ สัญลักษณ์ของคำว่ารากนี่ เดี๋ยวเรามาดูกัน ไว้เรียบร้อยแล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70766</dc:title>
  <dc:creator/>
  <cp:keywords/>
  <dcterms:created xsi:type="dcterms:W3CDTF">2024-03-07T06:28:15Z</dcterms:created>
  <dcterms:modified xsi:type="dcterms:W3CDTF">2024-03-07T06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มีนาคม 2567 เวลา 09.00 น.</vt:lpwstr>
  </property>
  <property fmtid="{D5CDD505-2E9C-101B-9397-08002B2CF9AE}" pid="3" name="subtitle">
    <vt:lpwstr/>
  </property>
</Properties>
</file>